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eorgia received a score of 80.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eorg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
        </w:rPr>
        <w:t xml:space="preserve">86.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eorgia received a score of 73.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eorgia received a score of 60.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eorgia received a score of 8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eorg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eorg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eorg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eorg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eorg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eorg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eorg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eorg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eorg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eorg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eorg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eorgi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eorg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8, 2009, 2010, 2011, 2012, 2013, 2014, 2015,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3, 2005, 2010,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org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ountry Report</dc:title>
  <dc:creator>SPI Team</dc:creator>
  <cp:keywords/>
  <dcterms:created xsi:type="dcterms:W3CDTF">2021-05-25T13:33:54Z</dcterms:created>
  <dcterms:modified xsi:type="dcterms:W3CDTF">2021-05-25T13: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